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957A1FD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9E09DC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5E5C22D4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ANESTEZİ PROGRAMI</w:t>
            </w:r>
          </w:p>
        </w:tc>
        <w:tc>
          <w:tcPr>
            <w:tcW w:w="3240" w:type="dxa"/>
            <w:vAlign w:val="center"/>
          </w:tcPr>
          <w:p w14:paraId="096637CA" w14:textId="1C3CF778" w:rsidR="0004192A" w:rsidRPr="0004192A" w:rsidRDefault="00D641E7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İLK VE ACİL YARDIM PROGRAMI</w:t>
            </w:r>
          </w:p>
        </w:tc>
      </w:tr>
      <w:tr w:rsidR="0004192A" w14:paraId="7C97FB86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7F31E2" w14:paraId="74095200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798C19D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6BAA5084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FDFB71C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4480A163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15BC2251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D7D3E9C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78D7E7EC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0D88F941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F31E2" w14:paraId="6145841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4F347B1B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5C8DD2A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Farmakoloj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45D96A93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40DA6CD5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168E02A5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108308F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23BB5C5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3E33B8CE" w14:textId="4F522709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F31E2" w14:paraId="4EBDEE6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17B8F58D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2DB0D16E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Mesleki Uygulamalar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35F2D11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2550E9A7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2C20648A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1BDD6CD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1AE65A0E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2ACE7DD4" w14:textId="1145534A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F31E2" w14:paraId="295C37B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2613D870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79695157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Genel Biyokimy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58627169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53A5BE42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1880C026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1E5820F0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F45454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24761359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F31E2" w14:paraId="728FF30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0968DEFE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6140A3F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69D9EB3A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6821EFD4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78FA7719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BB7E72E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192C952C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1C6ADDFF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52DD5">
              <w:rPr>
                <w:rFonts w:cs="Times New Roman"/>
                <w:sz w:val="20"/>
                <w:szCs w:val="20"/>
              </w:rPr>
              <w:t xml:space="preserve"> DERS</w:t>
            </w:r>
            <w:r w:rsidR="00410872">
              <w:rPr>
                <w:rFonts w:cs="Times New Roman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C52DD5">
              <w:rPr>
                <w:rFonts w:cs="Times New Roman"/>
                <w:sz w:val="20"/>
                <w:szCs w:val="20"/>
              </w:rPr>
              <w:t>ILK111</w:t>
            </w:r>
          </w:p>
        </w:tc>
      </w:tr>
      <w:tr w:rsidR="007F31E2" w14:paraId="0AEE31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B2EA680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9754352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2A47C34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F817B3B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166761FE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51D724B3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DC4DDE3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4828E590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52DD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F31E2" w14:paraId="2CBB8F0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4813518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BDE9536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650F1AFF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0F8B9570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78F09345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04EB700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26CF5B6F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63FBAAEA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52DD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F31E2" w14:paraId="4E955F6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16FA0DC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47DE4B10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5F26DB8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067FB92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202ACDB5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25225F0A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2A4C4A5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48D8B889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52DD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F31E2" w14:paraId="686FBEA3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7618C8C0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2FDA73A6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6A93718E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35785504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4623AAA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7717F26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4827A427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3D2C3E54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C52DD5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C52DD5" w14:paraId="417A0F64" w14:textId="77777777" w:rsidTr="00C52DD5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B04280" w14:textId="2E1E7524" w:rsidR="00C52DD5" w:rsidRPr="00C52DD5" w:rsidRDefault="00C52DD5" w:rsidP="00C52DD5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C52DD5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BAF273" w14:textId="2412E340" w:rsidR="00C52DD5" w:rsidRPr="00C52DD5" w:rsidRDefault="00C52DD5" w:rsidP="007F31E2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C52DD5">
              <w:rPr>
                <w:rFonts w:cs="Times New Roman"/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03F3F7E7" w14:textId="77777777" w:rsidR="00C52DD5" w:rsidRPr="009E6ED7" w:rsidRDefault="00C52DD5" w:rsidP="007F31E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7F31E2" w14:paraId="119899B8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7F31E2" w:rsidRPr="0004192A" w:rsidRDefault="007F31E2" w:rsidP="007F31E2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7F31E2" w:rsidRPr="0004192A" w:rsidRDefault="007F31E2" w:rsidP="007F31E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7F31E2" w:rsidRPr="0004192A" w:rsidRDefault="007F31E2" w:rsidP="007F31E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7F31E2" w:rsidRPr="0004192A" w:rsidRDefault="007F31E2" w:rsidP="007F31E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7F31E2" w:rsidRPr="0004192A" w:rsidRDefault="007F31E2" w:rsidP="007F31E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7F31E2" w:rsidRPr="0004192A" w:rsidRDefault="007F31E2" w:rsidP="007F31E2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</w:p>
        </w:tc>
      </w:tr>
      <w:tr w:rsidR="007F31E2" w:rsidRPr="0004192A" w14:paraId="6A0F417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78F38375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E976A9D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istem Hastalıkları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1E1E62C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247F75B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7DE941EF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789372E5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4BABABCF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0062D197" w14:textId="1BC43656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F31E2" w:rsidRPr="0004192A" w14:paraId="553BFD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13EAFE57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92C16CA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 Uygulama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B730C49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37AB429B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0271857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36DD87E4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6BB2F7D6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2997C23" w14:textId="37757109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F31E2" w:rsidRPr="0004192A" w14:paraId="78916D8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7AD0C3A1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41A8FE8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04192A">
              <w:rPr>
                <w:rFonts w:cs="Times New Roman"/>
                <w:color w:val="000000"/>
                <w:sz w:val="20"/>
                <w:szCs w:val="20"/>
              </w:rPr>
              <w:t>Reanimasyon</w:t>
            </w:r>
            <w:proofErr w:type="spellEnd"/>
            <w:r w:rsidRPr="0004192A">
              <w:rPr>
                <w:rFonts w:cs="Times New Roman"/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2A0F8176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2FE65EF7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33D5EE11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311ACED4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6C7D6DE2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2C55F47F" w14:textId="18E16A2F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F31E2" w:rsidRPr="0004192A" w14:paraId="2D258CE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2ED7343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0A6B8412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9B658E4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437CFF11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D51F9A8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CE36AA3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7B7EC96D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6B330236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7F31E2" w:rsidRPr="0004192A" w14:paraId="5459894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A024F1C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5A1D065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3BC489C2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DE5B3DC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031FDB3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48DEA2C1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016A127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714D40DA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09D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F31E2" w:rsidRPr="0004192A" w14:paraId="4225EDF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F31233F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21E5B4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1E75FE9D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2FB586CE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62016866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0EE98B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36226731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76B613E3" w14:textId="3BBDE272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09D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F31E2" w:rsidRPr="0004192A" w14:paraId="7A807D8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60DD99A4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05C166D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57D51203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2420E2B2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1CA585D5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150BF494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06B28E16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338E708C" w14:textId="7EA4F937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09D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F31E2" w:rsidRPr="0004192A" w14:paraId="064D145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527AE4CC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5814BFA7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2F093DBD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0924DDC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7C1AE5D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3C4AFD87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23ECF26C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0B6394B8" w14:textId="19F9AFF7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09D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7F31E2" w:rsidRPr="0004192A" w14:paraId="37A93B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2EC21" w14:textId="541CCC8F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6FE0740C" w:rsidR="007F31E2" w:rsidRPr="0004192A" w:rsidRDefault="007F31E2" w:rsidP="007F31E2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67A60" w14:textId="10D0D1FF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17516" w14:textId="3614CAD3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5C063" w14:textId="56B5DA6A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323EF4" w14:textId="19890594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5D7D5" w14:textId="38A7B5EA" w:rsidR="007F31E2" w:rsidRPr="0004192A" w:rsidRDefault="007F31E2" w:rsidP="007F31E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2A55C668" w14:textId="1AE0494F" w:rsidR="007F31E2" w:rsidRPr="0004192A" w:rsidRDefault="007F31E2" w:rsidP="007F31E2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9E09DC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E09DC" w:rsidRPr="0004192A" w14:paraId="6BBBC45D" w14:textId="77777777" w:rsidTr="009E09DC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AE9A61" w14:textId="5E57EA72" w:rsidR="009E09DC" w:rsidRPr="0004192A" w:rsidRDefault="009E09DC" w:rsidP="009E09DC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C52DD5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77304D" w14:textId="1B8B1906" w:rsidR="009E09DC" w:rsidRPr="0004192A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D84D3BC" w14:textId="77777777" w:rsidR="009E09DC" w:rsidRPr="009E6ED7" w:rsidRDefault="009E09DC" w:rsidP="009E09DC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9E09DC" w:rsidRPr="0004192A" w14:paraId="0B1AC06C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9E09DC" w:rsidRPr="0004192A" w:rsidRDefault="009E09DC" w:rsidP="009E09DC">
            <w:pPr>
              <w:jc w:val="left"/>
              <w:rPr>
                <w:sz w:val="20"/>
                <w:szCs w:val="20"/>
              </w:rPr>
            </w:pPr>
          </w:p>
        </w:tc>
      </w:tr>
      <w:tr w:rsidR="009E09DC" w:rsidRPr="0004192A" w14:paraId="340CFBB7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53293728" w:rsidR="009E09DC" w:rsidRPr="007A0303" w:rsidRDefault="009E09DC" w:rsidP="009E09DC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F35EBDF" w:rsidR="009E09DC" w:rsidRPr="007A0303" w:rsidRDefault="009E09DC" w:rsidP="009E09DC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Sistem Hastalık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02A6AAE6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4EF6E7C9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126E6A1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7C6AB2CF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245AA703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6DEB6173" w:rsidR="009E09DC" w:rsidRPr="0004192A" w:rsidRDefault="009E09DC" w:rsidP="009E09D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30A8E057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06DF20A2" w:rsidR="009E09DC" w:rsidRPr="007A0303" w:rsidRDefault="009E09DC" w:rsidP="009E09DC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694DBDC" w:rsidR="009E09DC" w:rsidRPr="007A0303" w:rsidRDefault="009E09DC" w:rsidP="009E09DC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estezi Uygulama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47C373CB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BB1B95C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57086D14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E374E17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B86C2D4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6578C5A3" w:rsidR="009E09DC" w:rsidRPr="0004192A" w:rsidRDefault="009E09DC" w:rsidP="009E09D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55089B5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465FAD5" w:rsidR="009E09DC" w:rsidRPr="007A0303" w:rsidRDefault="009E09DC" w:rsidP="009E09DC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CD7952A" w:rsidR="009E09DC" w:rsidRPr="007A0303" w:rsidRDefault="009E09DC" w:rsidP="009E09DC">
            <w:pPr>
              <w:jc w:val="left"/>
              <w:rPr>
                <w:sz w:val="20"/>
                <w:szCs w:val="20"/>
              </w:rPr>
            </w:pPr>
            <w:proofErr w:type="spellStart"/>
            <w:r w:rsidRPr="007A0303">
              <w:rPr>
                <w:color w:val="000000"/>
                <w:sz w:val="20"/>
                <w:szCs w:val="20"/>
              </w:rPr>
              <w:t>Reanimasyon</w:t>
            </w:r>
            <w:proofErr w:type="spellEnd"/>
            <w:r w:rsidRPr="007A0303"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58270F4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3434DB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5DC84E8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7E39FD5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277896A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50F71C4A" w:rsidR="009E09DC" w:rsidRPr="0004192A" w:rsidRDefault="009E09DC" w:rsidP="009E09D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4FAD8ACF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754AB61" w:rsidR="009E09DC" w:rsidRPr="007A0303" w:rsidRDefault="009E09DC" w:rsidP="009E09DC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S</w:t>
            </w:r>
            <w:r w:rsidRPr="007A0303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036E7719" w:rsidR="009E09DC" w:rsidRPr="007A0303" w:rsidRDefault="009E09DC" w:rsidP="009E09DC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3FDBA7F0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68C68251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22825F5B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7E90D82F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5C270C6" w:rsidR="009E09DC" w:rsidRPr="007A0303" w:rsidRDefault="009E09DC" w:rsidP="009E09DC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69B80E02" w:rsidR="009E09DC" w:rsidRPr="0004192A" w:rsidRDefault="009E09DC" w:rsidP="009E09DC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77AAF97C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29E1E34" w:rsidR="009E09DC" w:rsidRDefault="009E09DC" w:rsidP="009E09DC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4C0753BB" w:rsidR="009E09DC" w:rsidRPr="001A0B74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0F58C04C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59ABED06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2459D148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3A2FC1F4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3F5D674A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0FF54D35" w:rsidR="009E09DC" w:rsidRDefault="009E09DC" w:rsidP="009E09DC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4C2DF27C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E1BE32" w14:textId="509FAF69" w:rsidR="009E09DC" w:rsidRDefault="009E09DC" w:rsidP="009E09DC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4A5637" w14:textId="19194216" w:rsidR="009E09DC" w:rsidRPr="001A0B74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DA2B7C" w14:textId="790911E4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C31408" w14:textId="6C00581A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44489" w14:textId="6440DC72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25F623" w14:textId="2755FD1F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089A9" w14:textId="28DC63D5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DF647" w14:textId="29EEA67E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7E747679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3C2A31" w14:textId="4375E785" w:rsidR="009E09DC" w:rsidRDefault="009E09DC" w:rsidP="009E09DC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2B7DC2" w14:textId="1D3FB88D" w:rsidR="009E09DC" w:rsidRPr="001A0B74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843ACB" w14:textId="3097CDE5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D043E1" w14:textId="4AC28768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C8E92E" w14:textId="23D189FC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64667" w14:textId="38A73CEC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E7BC33" w14:textId="02D9024E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2BE81E" w14:textId="5A3A1245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E09DC" w:rsidRPr="0004192A" w14:paraId="1EDBD925" w14:textId="77777777" w:rsidTr="00856487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545F7C" w14:textId="4A41568C" w:rsidR="009E09DC" w:rsidRPr="001A0B74" w:rsidRDefault="009E09DC" w:rsidP="009E09DC">
            <w:pPr>
              <w:jc w:val="right"/>
              <w:rPr>
                <w:color w:val="000000"/>
                <w:sz w:val="20"/>
                <w:szCs w:val="20"/>
              </w:rPr>
            </w:pPr>
            <w:r w:rsidRPr="00C52DD5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529A08" w14:textId="18DEBEF6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CEBD876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04192A" w14:paraId="6B2A38F9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9E09DC" w:rsidRPr="0004192A" w:rsidRDefault="009E09DC" w:rsidP="009E09DC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9E09DC" w:rsidRPr="0004192A" w:rsidRDefault="009E09DC" w:rsidP="009E09DC">
            <w:pPr>
              <w:jc w:val="left"/>
              <w:rPr>
                <w:sz w:val="20"/>
                <w:szCs w:val="20"/>
              </w:rPr>
            </w:pPr>
          </w:p>
        </w:tc>
      </w:tr>
      <w:tr w:rsidR="009E09DC" w:rsidRPr="0004192A" w14:paraId="6CF5F606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55A8E46E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DC4B939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proofErr w:type="spellStart"/>
            <w:r w:rsidRPr="004A5456">
              <w:rPr>
                <w:color w:val="000000"/>
                <w:sz w:val="20"/>
                <w:szCs w:val="20"/>
              </w:rPr>
              <w:t>Anestezik</w:t>
            </w:r>
            <w:proofErr w:type="spellEnd"/>
            <w:r w:rsidRPr="004A5456">
              <w:rPr>
                <w:color w:val="000000"/>
                <w:sz w:val="20"/>
                <w:szCs w:val="20"/>
              </w:rPr>
              <w:t xml:space="preserve"> Farma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F0292E0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50C99B6D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15C8EC5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6DE042B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E52AEF9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3727FEB6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50A89032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F3D99AD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7EADFEB9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Klinik Aneste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411FC09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0FED6C9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B82BE0C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61C1DB40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6505210E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42121348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60D6CF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0D20B21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50199D3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9770D45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3744CCD6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572ED21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4FFFE75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BD17E75" w:rsidR="009E09DC" w:rsidRPr="004A5456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BAE993C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1893BDBB" w14:textId="77777777" w:rsidTr="00990706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1F8A3E35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97EC085" w:rsidR="009E09DC" w:rsidRPr="001A0B74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270AF097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04EA8BFB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2C196ED4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11692E38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369450EE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36777ACE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7CF598C9" w14:textId="77777777" w:rsidTr="00990706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E3D758" w14:textId="20AEF94B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10CE" w14:textId="739E7E85" w:rsidR="009E09DC" w:rsidRPr="001A0B74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966D67" w14:textId="2268B113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EFD598" w14:textId="255DEA04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20581" w14:textId="1EE75334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FA052B" w14:textId="2B6FAAC3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A5449F" w14:textId="75F6CF81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46674B" w14:textId="188391CF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E09DC" w:rsidRPr="0004192A" w14:paraId="3493AA64" w14:textId="77777777" w:rsidTr="00990706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D45DD0" w14:textId="0A7D751D" w:rsidR="009E09DC" w:rsidRPr="004A5456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1FBE4B" w14:textId="0A0294E2" w:rsidR="009E09DC" w:rsidRPr="001A0B74" w:rsidRDefault="009E09DC" w:rsidP="009E09DC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D412E6" w14:textId="2016502F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5B841" w14:textId="130EE9C1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6005" w14:textId="3E2A39F3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A26174" w14:textId="74FDF8E4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817D79" w14:textId="4E4225F5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B77F18" w14:textId="5AB70DD5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9E09DC" w:rsidRPr="0004192A" w14:paraId="6BC0C64B" w14:textId="77777777" w:rsidTr="003F4424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0AD38CD" w14:textId="4A31FF93" w:rsidR="009E09DC" w:rsidRPr="001A0B74" w:rsidRDefault="009E09DC" w:rsidP="009E09DC">
            <w:pPr>
              <w:jc w:val="right"/>
              <w:rPr>
                <w:color w:val="000000"/>
                <w:sz w:val="20"/>
                <w:szCs w:val="20"/>
              </w:rPr>
            </w:pPr>
            <w:r w:rsidRPr="00C52DD5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1C97C7" w14:textId="7B2697DF" w:rsidR="009E09DC" w:rsidRPr="001A0B74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1F76A95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797257EC" w14:textId="77777777" w:rsidTr="005C157E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7BA428" w14:textId="330686E9" w:rsidR="009E09DC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5525E" w14:textId="77777777" w:rsidR="009E09DC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45D70F" w14:textId="77777777" w:rsidR="009E09DC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83E67" w14:textId="77777777" w:rsidR="009E09DC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5EDB19" w14:textId="77777777" w:rsidR="009E09DC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81438" w14:textId="77777777" w:rsidR="009E09DC" w:rsidRDefault="009E09DC" w:rsidP="009E09DC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FC5C6B" w14:textId="77777777" w:rsidR="009E09DC" w:rsidRPr="009E1210" w:rsidRDefault="009E09DC" w:rsidP="009E09DC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00618A8B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3FE08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55824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331BF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84FF8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09FEE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44834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2A517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45804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35757033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0C97FD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2FA62B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1556DD">
              <w:rPr>
                <w:rFonts w:cs="Times New Roman"/>
                <w:color w:val="000000"/>
                <w:sz w:val="20"/>
                <w:szCs w:val="20"/>
              </w:rPr>
              <w:t>Operatif</w:t>
            </w:r>
            <w:proofErr w:type="spellEnd"/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069F01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0ECBF9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3C46E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399E9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B45357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E0653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25EC6A6A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5E2A64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D44AD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06E8D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DD890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9CEC6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E6031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CFE9C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0731A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3EE9DD9F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BB204C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301DE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FB57AC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F39E6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3D1348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98C1F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1485F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E22673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3D1262CB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CE8006B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4D2AD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30D77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8672C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ACDC4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349652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779184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166AF6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6D8D2334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64D04E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C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E98D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nestezi Cihaz ve Ekipman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775F3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A4E02A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3892E3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7CA08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E7E41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E6C49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1599A999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8C774D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9B716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81B956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FD2C3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35575B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53A11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716954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29C79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53C666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C0BAD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8D56C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906773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D911A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462B1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1B0EBE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18530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F4711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9E09DC" w:rsidRPr="009E1210" w14:paraId="4CD439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65CA2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CB77A" w14:textId="77777777" w:rsidR="009E09DC" w:rsidRPr="001556DD" w:rsidRDefault="009E09DC" w:rsidP="009E09DC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F78A46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0A029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8CFAC4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D220C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8FEEF8" w14:textId="77777777" w:rsidR="009E09DC" w:rsidRPr="001556DD" w:rsidRDefault="009E09DC" w:rsidP="009E09DC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CF53F2" w14:textId="77777777" w:rsidR="009E09DC" w:rsidRPr="009E1210" w:rsidRDefault="009E09DC" w:rsidP="009E09DC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7A14B9F4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İlgili dersin Anestezi Programı tarafından açılan şubeden alınması zorunludur.</w:t>
      </w:r>
    </w:p>
    <w:p w14:paraId="0C8EFB83" w14:textId="77777777" w:rsidR="009E09DC" w:rsidRDefault="009E09DC" w:rsidP="009E09DC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645379E0" w14:textId="77777777" w:rsidR="009E09DC" w:rsidRDefault="009E09DC" w:rsidP="009E09DC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7177636F" w14:textId="77777777" w:rsidR="009E09DC" w:rsidRPr="00E93BAE" w:rsidRDefault="009E09DC" w:rsidP="009E09DC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0C2E8A18" w14:textId="77777777" w:rsidR="009E09DC" w:rsidRPr="00E93BAE" w:rsidRDefault="009E09DC" w:rsidP="009E09DC">
      <w:pPr>
        <w:tabs>
          <w:tab w:val="left" w:pos="975"/>
        </w:tabs>
        <w:rPr>
          <w:rFonts w:cs="Times New Roman"/>
          <w:sz w:val="20"/>
          <w:szCs w:val="20"/>
        </w:rPr>
      </w:pPr>
    </w:p>
    <w:p w14:paraId="082EBBBB" w14:textId="77777777" w:rsidR="00C93C37" w:rsidRPr="00E93BAE" w:rsidRDefault="00C93C37" w:rsidP="009E09DC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C93C37" w:rsidRPr="00E93BAE" w:rsidSect="000419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E12B36" w14:textId="77777777" w:rsidR="00DE1970" w:rsidRDefault="00DE1970" w:rsidP="0004192A">
      <w:pPr>
        <w:spacing w:after="0" w:line="240" w:lineRule="auto"/>
      </w:pPr>
      <w:r>
        <w:separator/>
      </w:r>
    </w:p>
  </w:endnote>
  <w:endnote w:type="continuationSeparator" w:id="0">
    <w:p w14:paraId="1500DF0F" w14:textId="77777777" w:rsidR="00DE1970" w:rsidRDefault="00DE1970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B514F" w14:textId="77777777" w:rsidR="001974C3" w:rsidRDefault="00197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59C01" w14:textId="77777777" w:rsidR="001974C3" w:rsidRDefault="001974C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8581" w14:textId="77777777" w:rsidR="001974C3" w:rsidRDefault="00197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4DE98D" w14:textId="77777777" w:rsidR="00DE1970" w:rsidRDefault="00DE1970" w:rsidP="0004192A">
      <w:pPr>
        <w:spacing w:after="0" w:line="240" w:lineRule="auto"/>
      </w:pPr>
      <w:r>
        <w:separator/>
      </w:r>
    </w:p>
  </w:footnote>
  <w:footnote w:type="continuationSeparator" w:id="0">
    <w:p w14:paraId="23624AF5" w14:textId="77777777" w:rsidR="00DE1970" w:rsidRDefault="00DE1970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587C7" w14:textId="77777777" w:rsidR="001974C3" w:rsidRDefault="00197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95BA99E" w:rsidR="0004192A" w:rsidRPr="0004192A" w:rsidRDefault="00BF44C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5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>Sağlık Hizmetleri Meslek Yüksekokulu, Anestezi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9A35F" w14:textId="77777777" w:rsidR="001974C3" w:rsidRDefault="001974C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15194"/>
    <w:rsid w:val="0004192A"/>
    <w:rsid w:val="000E3644"/>
    <w:rsid w:val="001758B8"/>
    <w:rsid w:val="001974C3"/>
    <w:rsid w:val="001A0B74"/>
    <w:rsid w:val="002136D5"/>
    <w:rsid w:val="00266F8B"/>
    <w:rsid w:val="003059F9"/>
    <w:rsid w:val="003131B3"/>
    <w:rsid w:val="003F4FAF"/>
    <w:rsid w:val="00410872"/>
    <w:rsid w:val="004A5456"/>
    <w:rsid w:val="004A6543"/>
    <w:rsid w:val="004E77A1"/>
    <w:rsid w:val="005A75BC"/>
    <w:rsid w:val="00670B55"/>
    <w:rsid w:val="006C321D"/>
    <w:rsid w:val="00786C05"/>
    <w:rsid w:val="007A0303"/>
    <w:rsid w:val="007E182D"/>
    <w:rsid w:val="007F31E2"/>
    <w:rsid w:val="008809C2"/>
    <w:rsid w:val="00881E3B"/>
    <w:rsid w:val="00930D44"/>
    <w:rsid w:val="009670D9"/>
    <w:rsid w:val="009D2E5E"/>
    <w:rsid w:val="009E09DC"/>
    <w:rsid w:val="00A87886"/>
    <w:rsid w:val="00AE156C"/>
    <w:rsid w:val="00AE4D2B"/>
    <w:rsid w:val="00B14764"/>
    <w:rsid w:val="00BF44CA"/>
    <w:rsid w:val="00C23323"/>
    <w:rsid w:val="00C2731A"/>
    <w:rsid w:val="00C52DD5"/>
    <w:rsid w:val="00C77F7A"/>
    <w:rsid w:val="00C93C37"/>
    <w:rsid w:val="00CC4A4D"/>
    <w:rsid w:val="00D641E7"/>
    <w:rsid w:val="00D9216E"/>
    <w:rsid w:val="00DA3481"/>
    <w:rsid w:val="00DB4953"/>
    <w:rsid w:val="00DE1970"/>
    <w:rsid w:val="00E7517C"/>
    <w:rsid w:val="00E93BAE"/>
    <w:rsid w:val="00EA4BF3"/>
    <w:rsid w:val="00ED6D16"/>
    <w:rsid w:val="00EF2F9E"/>
    <w:rsid w:val="00EF3FA9"/>
    <w:rsid w:val="00F24F86"/>
    <w:rsid w:val="00F5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FB124-109A-4D1C-9185-421040B22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7</cp:revision>
  <dcterms:created xsi:type="dcterms:W3CDTF">2021-09-09T20:28:00Z</dcterms:created>
  <dcterms:modified xsi:type="dcterms:W3CDTF">2022-03-07T09:58:00Z</dcterms:modified>
</cp:coreProperties>
</file>